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12_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คืนนี้ประเทศไทยมีแนวโน้มว่าปริมาณฝนมันจะลดลงจากเมื่อช่วง 2-3 วันที่ผ่านมานะคะแต่ก็ยังคงมีฝนตกหนักบางแห่งในพื้นที่บริเวณภาคเหนือภาคกลางภาคตะวันออกภาคใต้รวมทั้งที่กรุงเทพฯปริมณฑลดังนั้นในคืนนี้ประชาชนก็ยังคงต้องระวังอันตรายจากฝน</w:t>
      </w:r>
      <w:r>
        <w:t xml:space="preserve"> </w:t>
      </w:r>
      <w:r>
        <w:t xml:space="preserve">ที่ตกสะสมนะคะสำหรับทะเลอันดามันตอนบน</w:t>
      </w:r>
      <w:r>
        <w:t xml:space="preserve"> </w:t>
      </w:r>
      <w:r>
        <w:t xml:space="preserve">คืนนี้ก็ยังมีคลื่นสูง 2-3 เมตรขอให้ชาวเรือ</w:t>
      </w:r>
      <w:r>
        <w:t xml:space="preserve"> </w:t>
      </w:r>
      <w:r>
        <w:t xml:space="preserve">ในทะเลอันดามันตอนบนและอ่าวไทยตอนบนเดินเรือด้วยความระมัดระวัง</w:t>
      </w:r>
      <w:r>
        <w:t xml:space="preserve"> </w:t>
      </w:r>
      <w:r>
        <w:t xml:space="preserve">โดยเฉพาะเรือเล็ก</w:t>
      </w:r>
      <w:r>
        <w:t xml:space="preserve"> </w:t>
      </w:r>
      <w:r>
        <w:t xml:space="preserve">บริเวณทะเลอันดามันตอนบน</w:t>
      </w:r>
      <w:r>
        <w:t xml:space="preserve"> </w:t>
      </w:r>
      <w:r>
        <w:t xml:space="preserve">วันจันทร์งดออกจากฝั่ง</w:t>
      </w:r>
      <w:r>
        <w:t xml:space="preserve"> </w:t>
      </w:r>
      <w:r>
        <w:t xml:space="preserve">ไปอีก 1 วันด้วยค่ะเรามาดูปัจจัยที่ทำให้บริเวณประเทศไทยมีฝนตกในช่วงนี้นะคะนั่นก็เป็นเพราะว่ากระแสลม</w:t>
      </w:r>
      <w:r>
        <w:t xml:space="preserve"> </w:t>
      </w:r>
      <w:r>
        <w:t xml:space="preserve">มรสุมตะวันตก</w:t>
      </w:r>
      <w:r>
        <w:t xml:space="preserve"> </w:t>
      </w:r>
      <w:r>
        <w:t xml:space="preserve">เสียงใต้ที่พัดเข้ามาปกคลุมในบริเวณทะเล</w:t>
      </w:r>
      <w:r>
        <w:t xml:space="preserve"> </w:t>
      </w:r>
      <w:r>
        <w:t xml:space="preserve">อันดามันและประเทศไทยนะคะ</w:t>
      </w:r>
      <w:r>
        <w:t xml:space="preserve"> </w:t>
      </w:r>
      <w:r>
        <w:t xml:space="preserve">ยังคงมีกำลังแรง</w:t>
      </w:r>
      <w:r>
        <w:t xml:space="preserve"> </w:t>
      </w:r>
      <w:r>
        <w:t xml:space="preserve">ส่งผลให้ทะเล</w:t>
      </w:r>
      <w:r>
        <w:t xml:space="preserve"> </w:t>
      </w:r>
      <w:r>
        <w:t xml:space="preserve">อันดามันและอ่าวไทยตอนบนนะคะคืนนี้ยังคงมีคลื่นลมแรงค่ะสำหรับพายุไซโคลนโมรานะคะตอนนี้ก็ได้สลายตัวเป็นกลุ่มเมฆฝนไปแล้ว</w:t>
      </w:r>
      <w:r>
        <w:t xml:space="preserve"> </w:t>
      </w:r>
      <w:r>
        <w:t xml:space="preserve">บริเวณประเทศจีนตอนใต้และสำหรับพายุนี้นะคะ</w:t>
      </w:r>
      <w:r>
        <w:t xml:space="preserve"> </w:t>
      </w:r>
      <w:r>
        <w:t xml:space="preserve">ยังไม่ส่งผลกระทบต่อประเทศไทยแล้วค่ะ</w:t>
      </w:r>
      <w:r>
        <w:t xml:space="preserve"> </w:t>
      </w:r>
      <w:r>
        <w:t xml:space="preserve">สำหรับภาพรวมของสภาพอากาศในช่วงระหว่างวันนี้</w:t>
      </w:r>
      <w:r>
        <w:t xml:space="preserve"> </w:t>
      </w:r>
      <w:r>
        <w:t xml:space="preserve">ถึงวันพรุ่งนี้นะคะจะเห็นว่า</w:t>
      </w:r>
      <w:r>
        <w:t xml:space="preserve"> </w:t>
      </w:r>
      <w:r>
        <w:t xml:space="preserve">เกือบทุกภาค</w:t>
      </w:r>
      <w:r>
        <w:t xml:space="preserve"> </w:t>
      </w:r>
      <w:r>
        <w:t xml:space="preserve">ยกเว้นที่บริเวณภาคอีสานยังคงมีฝนตกหนัก</w:t>
      </w:r>
      <w:r>
        <w:t xml:space="preserve"> </w:t>
      </w:r>
      <w:r>
        <w:t xml:space="preserve">ตามลำดับดังนี้ค่ะ</w:t>
      </w:r>
      <w:r>
        <w:t xml:space="preserve"> </w:t>
      </w:r>
      <w:r>
        <w:t xml:space="preserve">ที่บริเวณภาคเหนือและภาคใต้ด้านฝั่งอันดามันคืนนี้ยังมีฝนตกหนัก 80 เปอร์เซ็นต์ของพื้นที่</w:t>
      </w:r>
      <w:r>
        <w:t xml:space="preserve"> </w:t>
      </w:r>
      <w:r>
        <w:t xml:space="preserve">รองลงมาก็คือที่บริเวณภาคตะวันออกนะคะมีฝนตกหนัก 70 เปอร์เซ็นต์ของพื้นที่ตามด้วยบริเวณภาคกลางนะคะจะมีฝนตกหนัก</w:t>
      </w:r>
      <w:r>
        <w:t xml:space="preserve"> </w:t>
      </w:r>
      <w:r>
        <w:t xml:space="preserve">เปอร์เซ็นต์ของพื้นที่ถัดมาก็คือที่บริเวณภาคอีสานและภาคใต้</w:t>
      </w:r>
      <w:r>
        <w:t xml:space="preserve"> </w:t>
      </w:r>
      <w:r>
        <w:t xml:space="preserve">ด้านฝั่งอ่าวไทยนะคะคืนนี้จะมี</w:t>
      </w:r>
      <w:r>
        <w:t xml:space="preserve"> </w:t>
      </w:r>
      <w:r>
        <w:t xml:space="preserve">พายุ</w:t>
      </w:r>
      <w:r>
        <w:t xml:space="preserve"> </w:t>
      </w:r>
      <w:r>
        <w:t xml:space="preserve">ฝนฟ้าคะนอง 60% ของพื้นที่ค่ะไปที่บริเวณภาคเหนือยังมีฝนตกหนัก</w:t>
      </w:r>
      <w:r>
        <w:t xml:space="preserve"> </w:t>
      </w:r>
      <w:r>
        <w:t xml:space="preserve">ภาคเหนือ</w:t>
      </w:r>
      <w:r>
        <w:t xml:space="preserve"> </w:t>
      </w:r>
      <w:r>
        <w:t xml:space="preserve">ที่บริเวณจังหวัดเชียงรายแม่ฮ่องสอน</w:t>
      </w:r>
      <w:r>
        <w:t xml:space="preserve"> </w:t>
      </w:r>
      <w:r>
        <w:t xml:space="preserve">เชียงใหม่ลำปางลำพูนตากสุโขทัยพิษณุโลกกำแพงเพชรและพิจิตรค่ะ</w:t>
      </w:r>
      <w:r>
        <w:t xml:space="preserve"> </w:t>
      </w:r>
      <w:r>
        <w:t xml:space="preserve">อุณหภูมิระหว่าง 23 ถึง 35 องศาเซลเซียสภาคตะวันออก</w:t>
      </w:r>
      <w:r>
        <w:t xml:space="preserve"> </w:t>
      </w:r>
      <w:r>
        <w:t xml:space="preserve">เชียงรายช่วงนี้จะมีฝนในบริเวณพื้นที่จังหวัดนครพนม</w:t>
      </w:r>
      <w:r>
        <w:t xml:space="preserve"> </w:t>
      </w:r>
      <w:r>
        <w:t xml:space="preserve">สกลนครอุดรธานี</w:t>
      </w:r>
      <w:r>
        <w:t xml:space="preserve"> </w:t>
      </w:r>
      <w:r>
        <w:t xml:space="preserve">ขอนแก่นชัยภูมินครราชสีมาบุรีรัมย์สุรินทร์ศรีสะเกษและที่อุบลราชธานีค่ะอุณหภูมิเฉลี่ยในช่วงนี้นะคะจะอยู่ที่ระหว่าง 24 ถึง 35 องศาเซลเซียส</w:t>
      </w:r>
      <w:r>
        <w:t xml:space="preserve"> </w:t>
      </w:r>
      <w:r>
        <w:t xml:space="preserve">มาต่อกันที่ภาคกลางจะมีฝนตกหนักบางแห่งนะคะ</w:t>
      </w:r>
      <w:r>
        <w:t xml:space="preserve"> </w:t>
      </w:r>
      <w:r>
        <w:t xml:space="preserve">ในบริเวณจังหวัดอุทัยธานีกาญจนบุรีสุพรรณบุรี</w:t>
      </w:r>
      <w:r>
        <w:t xml:space="preserve"> </w:t>
      </w:r>
      <w:r>
        <w:t xml:space="preserve">นครปฐมพระนครศรีอยุธยา</w:t>
      </w:r>
      <w:r>
        <w:t xml:space="preserve"> </w:t>
      </w:r>
      <w:r>
        <w:t xml:space="preserve">ราชบุรีสมุทรสงครามรวมทั้งที่กรุงเทพฯและปริมณฑลอุณหภูมิระหว่าง 25-34 องศาเซลเซียสค่ะ</w:t>
      </w:r>
      <w:r>
        <w:t xml:space="preserve"> </w:t>
      </w:r>
      <w:r>
        <w:t xml:space="preserve">บริเวณกรุงเทพและปริมณฑลช่วงนี้จะมีอุณหภูมิเฉลี่ยอยู่ที่ 25-30 องศาเซลเซียสเช่นกันค่ะภาคตะวันออกนะคะคืนนี้ยังมีฝนตกหนักที่บริเวณจังหวัดชลบุรีระยองจันทบุรีและตราดอุณหภูมิระหว่าง 24-30</w:t>
      </w:r>
      <w:r>
        <w:t xml:space="preserve"> </w:t>
      </w:r>
      <w:r>
        <w:t xml:space="preserve">องศาเซลเซีย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ช่วงนี้ทะเลจะมีคลื่นสูง</w:t>
      </w:r>
      <w:r>
        <w:t xml:space="preserve"> </w:t>
      </w:r>
      <w:r>
        <w:t xml:space="preserve">1.2 เมตรในบริเวณที่มีฝนฟ้าคะนองคลื่นสูงมากกว่า 2 เมตรค่ะ</w:t>
      </w:r>
      <w:r>
        <w:t xml:space="preserve"> </w:t>
      </w:r>
      <w:r>
        <w:t xml:space="preserve">ปิดท้ายที่ภาคใต้นะคะจะมีฝนที่บริเวณจังหวัดเพชรบุรีประจวบคีรีขันธ์ชุมพรและมีฝนหนักที่บริเวณจังหวัดระนองพังงาภูเก็ตและกระบี่ค่ะทางด้านฝั่งอ่าวไทยนี้จะมีอุณหภูมิเฉลี่ยอยู่ที่ 24 ถึง 3</w:t>
      </w:r>
      <w:r>
        <w:t xml:space="preserve"> </w:t>
      </w:r>
      <w:r>
        <w:t xml:space="preserve">องศาเซลเซียส</w:t>
      </w:r>
      <w:r>
        <w:t xml:space="preserve"> </w:t>
      </w:r>
      <w:r>
        <w:t xml:space="preserve">ช่วงนี้ทะเลมีคลื่นสูงประมาณ 1 เมตร</w:t>
      </w:r>
      <w:r>
        <w:t xml:space="preserve"> </w:t>
      </w:r>
      <w:r>
        <w:t xml:space="preserve">ทางฝั่งออกไปคลื่นสูง 1-2 เมตรนะคะ</w:t>
      </w:r>
      <w:r>
        <w:t xml:space="preserve"> </w:t>
      </w:r>
      <w:r>
        <w:t xml:space="preserve">และทางด้านฝั่งอันดามัน</w:t>
      </w:r>
      <w:r>
        <w:t xml:space="preserve"> </w:t>
      </w:r>
      <w:r>
        <w:t xml:space="preserve">อุณหภูมิระหว่าง 22 ถึง 34 องศาเซลเซียสระยะนี้บริเวณตั้งแต่จังหวัดระนองขึ้นไปนะคะ</w:t>
      </w:r>
      <w:r>
        <w:t xml:space="preserve"> </w:t>
      </w:r>
      <w:r>
        <w:t xml:space="preserve">ขึ้นสูง</w:t>
      </w:r>
      <w:r>
        <w:t xml:space="preserve"> </w:t>
      </w:r>
      <w:r>
        <w:t xml:space="preserve">2-3 เมตรบริเวณที่มีฝนฟ้าคะนอง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สูงมากกว่า 3 เมตรค่ะส่วนบริเวณตั้งแต่จังหวัดภูเก็ตลงมานะครับ</w:t>
      </w:r>
      <w:r>
        <w:t xml:space="preserve"> </w:t>
      </w:r>
      <w:r>
        <w:t xml:space="preserve">ทะเลมีคลื่นสูง 1 2 เมตร</w:t>
      </w:r>
      <w:r>
        <w:t xml:space="preserve"> </w:t>
      </w:r>
      <w:r>
        <w:t xml:space="preserve">บริเวณที่มีฝนฟ้าคะนอง</w:t>
      </w:r>
      <w:r>
        <w:t xml:space="preserve"> </w:t>
      </w:r>
      <w:r>
        <w:t xml:space="preserve">สูงมากกว่า 2 เมตรค่ะและทิ้งท้ายช่วงนี้เราจะไปตรวจสอบสภาพอากาศรอบโลกกันค่ะ</w:t>
      </w:r>
      <w:r>
        <w:t xml:space="preserve"> </w:t>
      </w:r>
      <w:r>
        <w:t xml:space="preserve">ช่วงเวลา</w:t>
      </w:r>
      <w:r>
        <w:t xml:space="preserve"> </w:t>
      </w:r>
      <w:r>
        <w:t xml:space="preserve">20:00 น ถึง</w:t>
      </w:r>
      <w:r>
        <w:t xml:space="preserve"> </w:t>
      </w:r>
      <w:r>
        <w:t xml:space="preserve">23:00 น ตามเวลาในประเทศไทยเริ่มจากทวีปเอเชีย</w:t>
      </w:r>
      <w:r>
        <w:t xml:space="preserve"> </w:t>
      </w:r>
      <w:r>
        <w:t xml:space="preserve">สิงโต</w:t>
      </w:r>
      <w:r>
        <w:t xml:space="preserve"> </w:t>
      </w:r>
      <w:r>
        <w:t xml:space="preserve">เดี่ยวและไทเป</w:t>
      </w:r>
      <w:r>
        <w:t xml:space="preserve"> </w:t>
      </w:r>
      <w:r>
        <w:t xml:space="preserve">ตามด้วยทวีปยุโรป</w:t>
      </w:r>
      <w:r>
        <w:t xml:space="preserve"> </w:t>
      </w:r>
      <w:r>
        <w:t xml:space="preserve">ลอนดอนเบอร์ลิน</w:t>
      </w:r>
      <w:r>
        <w:t xml:space="preserve"> </w:t>
      </w:r>
      <w:r>
        <w:t xml:space="preserve">ปารีสและ Room</w:t>
      </w:r>
      <w:r>
        <w:t xml:space="preserve"> </w:t>
      </w:r>
      <w:r>
        <w:t xml:space="preserve">Chrome</w:t>
      </w:r>
      <w:r>
        <w:t xml:space="preserve"> </w:t>
      </w:r>
      <w:r>
        <w:t xml:space="preserve">ขายที่ทวีปอเมริกาลอสแองเจลิสชิคาโกนิวยอร์ก</w:t>
      </w:r>
      <w:r>
        <w:t xml:space="preserve"> </w:t>
      </w:r>
      <w:r>
        <w:t xml:space="preserve">discard</w:t>
      </w:r>
      <w:r>
        <w:t xml:space="preserve"> </w:t>
      </w:r>
      <w:r>
        <w:t xml:space="preserve">และกลับมาติดตามรายงานสภาพอากาศได้ใหม่ในวันพรุ่งนี้</w:t>
      </w:r>
      <w:r>
        <w:t xml:space="preserve"> </w:t>
      </w:r>
      <w:r>
        <w:t xml:space="preserve">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พี่บุ๋ม 12_4</dc:title>
  <dc:creator/>
  <cp:keywords/>
  <dcterms:created xsi:type="dcterms:W3CDTF">2021-05-24T15:39:22Z</dcterms:created>
  <dcterms:modified xsi:type="dcterms:W3CDTF">2021-05-24T15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55 น.</vt:lpwstr>
  </property>
  <property fmtid="{D5CDD505-2E9C-101B-9397-08002B2CF9AE}" pid="3" name="subtitle">
    <vt:lpwstr/>
  </property>
</Properties>
</file>